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นะครับ ทุกท่าน แล้วก็สวัสดีนักเรียนปลายทางที่น่ารักทุกคนนะครับ ชั่วโมงที่แล้วนะครับ เราเรียนกันเรื่องการคัดลายมือตัวบรรจงเต็มบรรทัดสำหรับชั่วโมงนี้ในรายวิชาภาษาไทย ชั้นประถมศึกษาปีที่ 5 กับมาพบกับครูโอ ครูชลภักดิ์ คงกำเนิด นะครับแล้วคุณครูบอม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 แล้ววันนี้เราก็มาพบกับคุณครูโอและคูบอมเช่นเคย อย่าลืมการคัดลายมือตัวบรรจงครึ่งบรรทัดชั่วโมงที่แล้วนะครับ นักเรียนเล่าเรียนเกี่ยวกับเรื่องการคัดลายมือตัวบรรจงเต็มบรรทัดนักเรียนได้รับความรู้เกี่ยวกับหลักการคัดลายมือแล้วนะครับ เพราะฉะนั้น เราจะเข้ามาถึงบทเรียนและปฏิบัติกิจกรรมนะครับ จะมาเรียนเกี่ยวกับหลักการคัดลายมือนะครับ เป็นความรู้เดิมนะครับ ของนักเรียนในชั่วโมงที่แล้ว นักเรียนครับการคัดลายมือนะครับ หรือหลักการคัดลายมือนั้นนักเรียนจะต้องมีหลักดังนี้นะครับ รบกวนนะครับ การเขียนตัวอักษรไทยอย่างที่บอกการคัดลายมือนะครับ เกณฑ์การเขียนคัดตัวอักษรไทยในฐานะที่เราเป็นคนไทยนี่จะต้องส่งเสริมเอกลักษณ์ความเป็นไทยด้วยนะครับ ตัวที่ปลอดภัยก็จะประกอบไปด้วยพยัญชนะสระวรรณยุกต์แล้วก็ตัวเลขท้ายนะครับ ทั้งหมดเหล่านี้นักเรียนต้องคัดให้ถูกต้องตามรูปแบบเอามาเข้าที่ 2 นะครับ การคัดลายมือจะต้องมีความถูกต้องตามหลักการคัดลายมือด้วยนะครับ อะไรบ้างเรียงคําให้ถูกต้อง เช่น การเขียนสะกดคำได้ครับครูบอม การเขียนสะกดคำการวางตำแหน่งพยัญชนะ สระ วรรณยุกต์นะครับ แล้วสุดท้ายการใส่วรรณยุกต์ให้ถูกต้องด้วย นักเรียนปลายทางครับ ครั้งที่แล้วที่คัดลายมือตัวบรรจงเต็มบรรทัด นักเรียนของครูโอและครูบอมนี่บางสระและพยัญชนะได้ถูกต้องแบ่งไหมครับ ไม่อยู่ข้างบนหรืออยู่ข้างล่างครับ นักเรียนตอบได้บ้างครับวรรณยุกต์นี้อยู่ข้างบนนะครับ แต่ส่วนสระจะมีอยู่ด้านบนและด้านล่างด้านบนเช่นอะไรครับครูบอม สระที่อยู่ด้านบนนะคะ เช่น สระอิ, สระอี, สระอึ, สระอือ ค่ะ</w:t>
      </w:r>
    </w:p>
    <w:p>
      <w:pPr>
        <w:pStyle w:val="BodyText"/>
      </w:pPr>
      <w:r>
        <w:t xml:space="preserve">(คุณครูชลภักดิ์) ที่อยู่ด้านล่างสระอะไรบ้างครับ ด้านล่างนะครับก็คือสระที่อยู่ใต้เส้นบรรทัดที่นักเรียนสังเกตเห็นนะคะ ว่าจะเป็นสระอุสระโอค่ะ นักเรียนลองสังเกตผลงานของตัวเองจากการคัดลายมือตัวบรรจงเต็มบรรทัดคำที่แล้วนักเรียนฟังตำแหน่งของวรรณยุกต์และสระถูกต้องหรือไม่นะครับ ตอบมานะครับ ทบทวนในข้อที่ถามก็คือเป็นช่องไปช่องไฟของตัวอักษรให้พอดีเหมาะสม แล้วก็มีความเป็นระเบียบที่สวยงามนะครับ ตัวอักษรมันจะเป็นระเบียบด้วยแล้วก็อ่านง่ายสบายตานะครับ สุดท้ายนะครับ ความสวยงามอย่างที่คุณครูบอกใช่ไหมครับครูบอม ถ้าเราพูดเกี่ยวกับการคัดลายมือนี่เราจะต้องนึกถึงความสวยงามของตัวอักษรพยัญชนะ สระ และวรรณยุกต์ เป็นต้นฉะนั้น ถ้าเราคัดลายมือที่สวยงามก็จะสื่อภาษาสื่อความคิดให้ถูกต้องผู้อ่านก็จะอ่านให้เข้าใจนะครับอ่านไม่ผิดแล้วก็ทำให้เกิดคุณค่านะครับ ของผลงานทั้งหมดนี้ก็คือเราสรุปความรู้เดิมนะครับเป็นการทบทวนเกี่ยวกับการคัดลายมือนั่นเอง นักเรียนครับคำถามกระตุ้นความคิดในวันนี้นะครับ ผู้บังคับสวัสดีครับ มีคำถามนักเรียน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ไม่ได้ไปทางครับ รอฟังคำถามจากครูบอมกันนะครับ คำถามที่จะถามนักเรียนในวันนี้นะคะ 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 ในระหว่างนี้นะคะ นักเรียนปลายทางสามารถจับคู่กับเพื่อนนะคะ ระดมความคิดร่วมกันนะคะ ว่านักเรียนคิดว่าเหมือนหรือแตกต่างอย่างไรนะคะ รบกวนคุณครูปลายทางไปดูคำตอบของนักเรียนนะคะ ว่านักเรียนแสดงความคิดเห็นว่าอย่างไรบ้างค่ะ</w:t>
      </w:r>
    </w:p>
    <w:p>
      <w:pPr>
        <w:pStyle w:val="BodyText"/>
      </w:pPr>
      <w:r>
        <w:t xml:space="preserve">(คุณครูชลภักดิ์) ครับนักเรียนครับ การคัดลายมือตัวบรรจงเต็มบรรทัดกับการคัดลายมือตัวบรรจงครึ่งบรรทัดนั้น ว่ามันต่างกันอันดับแรกที่ครูมองว่าต่างกัน เพราะว่าขนาดของตัวอักษรเพราะตัวอักษรที่เป็นตัวบรรจงเต็มบรรทัดจะมีขนาดใหญ่กว่าตัวอักษรที่มีตัวบรรจงครึ่งบรรทัดนะครับนักเรียน ถ้าไม่ตัวบรรจงเต็มบรรทัดนะครับถึงมีขนาดใหญ่กว่าตัวบรรจงครึ่งบรรทัด เพราะว่าอะไรครับ เพราะเราดูจากเส้นบรรทัดนะคะตัวบรรจงเต็มบรรทัดนี่เราจะคัดเต็มทั้ง 5 เส้นบรรทัดแต่ตัวบรรจงครึ่งบรรทัด เราจะลดขนาดลงมานะคะนักเรียนปลายทางคิดเห็นเหมือนคุณครูบอกไหมครับ กับครูโบว์แล้วมีความคิดเห็นเช่นเดียวกับคุณครูบอมนะครับ ว่าถ้าเกิดตัวบรรจงเต็มบรรทัดเต็มเส้นใช่ไหมครับ แต่ถ้าตัวบรรจงครึ่งบรรทัดเราก็จะคัดอักษรที่ลดขนาดลงมาครึ่งหนึ่งของตัวเต็มบรรทัดนั่นเองครับ นักเรียนครับ ในวันนี้นะครับการคัดลายมือตัวบรรจงครึ่งบรรทัดนั้นนะครับมีจุดประสงค์ในการเรียนรู้ดังนี้ เช่น เคยมากับการเรียนเรื่องการคัดลายมือตัวบรรจงเต็มบรรทัดนักเรียนก็ควรที่จะสามารถหลักการคัดลายมือได้ต้องมีหลักการอย่างไรบ้าง ซึ่งตอนต้นชั่วโมงเมื่อสักครู่นี้ก็ได้ทบทวนไปแล้วนะครับนักเรียนครับข้อที่ 2 ที่สำคัญเลยนะครับ เกี่ยวกับด้านทักษะนักเรียนควรที่จะคัดลายมือตัวบรรจงครึ่งบรรทัดให้ได้การคัดลายมือตัวบรรจงเต็มบรรทัดในครั้งที่แล้วนี่ นักเรียนก็จะได้รู้เกี่ยวกับการวางตำแหน่งของพยัญชนะ สระวรรณยุกต์ ครึ่งบรรทัดเดียวกันนักเรียนจะต้องบางตำแหน่งพยัญชนะสระและวรรณยุกต์ให้ถูกต้องนะครับ นักเรียนสุดท้ายนะครับ อันที่ 3 นั่นก็คือมารยาทในการเขียนการเรียนเรื่องการคัดลายมือนั้นจะเป็นตัวเต็มบรรทัดหรือ… ที่จะมีมารยาทในการเขียนในนักเรียนใดมีมารยาทในการเขียนยกมือหน่อยครับ หลายคนยกมือนะครับ หลายคนรู้จักนักศึกษามารยาทในการเขียนนักเรียนครับ ถ้าครั้งที่แล้วนี่เราเรียนมาแล้วว่ามารยาทในการเขียนมีอะไรบ้าง และครั้งนี้ก็จะได้เรียนเช่นเดียวกันนะครับ ตอบมาครับนักเรียนวันนี้ครูมีครูมีตัวอย่างตัวอย่างการคัดลายมือนะครับ เป็นการคัดลายมือแบบไหนครับนักเรียน ไหนใครตอบได้บ้าง ตอบด้วยนะครับ ว่าเป็นการคัดลายมือตัวบรรจงครึ่ง บรรทัดนั่นเองสังเกตได้ไม่ยากนะครับ สังเกตได้ไม่ยากอันนี้เป็นตัวอย่างการคัดลายมือส่วนตัวครึ่งบรรทัดนะครับของนักเรียนที่ได้รับผลรางวัลชนะเลิศนะครับ มีความสวยงามไหมครับ ก็สังเกตไปพร้อมกับนักเรียนด้วยนะครับ ในการสังเกตนะครับสามารถแสดงความคิดเห็นและวิเคราะห์ผลงานของตัวอย่างที่นำมานะครับ จะมาแสดงให้นักเรียนปลายทางด้วยนะครับ นักเรียนครับ อันแรกที่เรามองเห็นนั่นก็คือลายมือของเขาเป็นระเบียบใช่ไหมครับ ครูบอมเป็นระเบียบไหมครับ</w:t>
      </w:r>
    </w:p>
    <w:p>
      <w:pPr>
        <w:pStyle w:val="BodyText"/>
      </w:pPr>
      <w:r>
        <w:t xml:space="preserve">(คุณครูวาสนา) ใช่แล้วค่ะ ถ้านักเรียนสังเกตดูนะคะ ตัวอักษรจะเท่ากันทั้งหมดทุกตัวเลย เพราะฉะนั้นนี่ มีความเป็นระเบียบมาก ๆ ค่ะนักเรียนเห็นด้วยไหม ถ้าเห็นด้วยยกมือขึ้นครับ ลายมือที่เป็นระเบียบนะครับ ในวันที่เราเห็นอยู่ ณ ขณะนี้ตัวอักษรเป็นอย่างไรครับ มีความสม่ำเสมอสม่ำเสมอในนี้ความหมายความว่าระดับความสูงใช่ไหมครับ ความสูงของตัวอักษร ช่องไฟ แล้วก็ความกว้างของตัวอักษรนะครับ เท่าๆกันนะครับ สม่ำเสมอดี แล้วก็มองเห็นชัดเจนด้วย ตัวหนังสือมันทับซ้อนกันนะครับ 3. ผลงานมีรอยลบไหมครับ นักเรียนไหนนักเรียนมาทางเราช่วยกันหารอยลบรอยรถเลอะเทอะเปรอะเปื้อนมีไหมครับ ลองค้นหาสิ ไม่เห็นลองเดินออกมาจากที่นะครับเดินใกล้ต่อทีวีดูซิว่ามีรอยเลอะเทอะเปรอะเปื้อนไหมครับ ขอดูแล้วครับ แต่หาไม่เจอเลย มีความสะอาดเรียบร้อยนะครับ ครูบอมเอามากันเป็นช่องไฟตัวนี้เป็นสิ่งสำคัญมาก ถ้าไม่เป็นช่องไฟตัวอักษรชิดกันจนเกินไปก็ไม่สวยงามนะครับ ไม่เป็นระเบียบชนะช่องไฟของตัวอย่างก็สวยงามนะครับ เป็นช่องไปสม่ำเสมอ นักเรียนครับ จะพิจารณาแสดงความคิดเห็นเกี่ยวกับตัวอย่างตัวอย่างผลงานนะครับ ก็บรรจงครึ่งบรรทัดแล้วตอบมานะครับ เพราะว่าจะให้นักเรียนได้ดูตัวอักษรครึ่งบรรทัดชั่วโมงที่ แล้วนักเรียนได้ดูตัวอักษรเต็มหมดแล้วใช่ไหมครับ ช่วงนี้เราก็จะได้ดูรูปแบบแล้วก็ตัวอย่างอักษรครับ ที่เป็นตัวอักษรครึ่งบรรทัดเนื่องจากกไก่ให้นักเรียนสังเกตนะครับ ตัวก.ไก่ มีหัวไหมครับ ไม่มีนะครับ จะมีก. ไก่ กับตัว ธ. ธง, ก. ไก่ กับ ธ. ธง จะไม่มีหัวนะครับ สังเกตไหมครับ เดี๋ยวครูวงให้ดูนะครับ นักเรียนจะได้เห็นได้ชัดเจนมากขึ้นก. ไก่ แล้วก็ ธ. ธ. ครับ เป็นอักษรที่เหมือนกันนั่นก็คือนั่นก็คือไม่มีหัวนั่นเองตอบมาตอบมานะครับ ตัวอักษรที่หัวจะมุดเข้าไปข้างในหัวมุดเข้าไปมีตัวอะไรบ้างครับ ข. ไข่ ออกให้นะครับ ช. ช้าง ใช่ไหมครับ ช. ช้างนี่เอาไข่กับช้างตัวอักษรจะเหมือนกันนะครับ แล้วก็มีอีกตัวหนึ่งขอไข่กับซอโซ่ขออภัยครับ ฃ. ขวด กับเราเท่านั้นเองวันนี้นะครับ ฃ. ขวด กับตัว ซ. โซ่ นะครับพิจารณาดีแล้วนะครั บพิจารณาอย่างรอบคอบเกี่ยวกับตัวอักษรตัวบรรจงครึ่งบรรทัดนักเรียนจะมองเห็นว่ารูปร่างลักษณะไม่ได้แตกต่างจากตัวเต็มบรรทัดเลย เพียงแต่ลดขนาดของตัวอักษรนะครับ ครูบอมต่อมานะครับ เรามาดูตัวอย่างการคัดลายมือบรรจงครึ่งบรรทัด ชนิดแบบ 5 เส้นเหมือนกัน ส่วนตัวมาดูกันเลยนะครับ แต่อยู่ในเส้นออกนอกเส้นเลยนะครับตัวจะสูงเท่ากันสม่ำเสมอนะครับ และมีช่องไฟเท่ากันด้วยนะครับ ที่คุณครูโอนะครับ สระอะ, สระอา มาด้วยนะครับ จะต้องวางอย่างไรก็ต้องรอให้กึ่งกลางนะครับ สะอาดให้กึ่งกลางพอดีกับตัวอักษรนะครับ ไม่ใช่ค่ะ อาตัวเล็กก็อ่านนะครับพยัญชนะต้นตัวใหญ่กว่าสระตรวจครับ ตัวจะเท่ากันนะครับจะอยู่ในส่วนของหางนะครับ ไม่เกินเราจนเกินไปการคัดลายมือตัวบรรจงครึ่งบรรทัดอีกครั้งนะครับ 4. รู้เรื่องเมืองไทยสังเกตลองฟังเสมอเว้นวรรคตอนวางตำแหน่งตัวอักษรหัวกลมถูกต้องนะครับ ต่อมาเด็กยกมือขึ้นเด็กๆ ปลายทางไปเด็กดีและน่ารักทุกคนเลยครับเด็กดีมีคุณธรรมรู้จักกตัญญูนะครับตัวอย่างในการคัดลายมือตัวบรรจงบรรทัดเองเดี๋ยวต่อไปนะครับ เราจะมีคลาสอาทิตย์ก่อนที่จะเข้าสู่มารยาทในการเขียนนะครับ เขียนตัวอักษรนะครับการเขียนคํานําที่อยู่ในรูปแบบของตัวบรรจงครึ่งบรรทัดครับ แล้วให้นักเรียนเตรียมของตัวเองนะครับขึ้นมาเลยครับเดี๋ยวผมจะรอนะครับ จะเป็นการสาธิตการคัดลายมือตัวบรรจงครึ่งบรรทัดนะคะอกหักระหว่างนี้นะคะ จะอธิบายให้นักเรียนดูหลักการคัดลายมือนะคะ เขียนเป็นขวามือซ้ายเอากระดาษที่ใช้เขียนในกระดาษนะคะ ขวาวางอยู่บนโต๊ะข้อใดเขียนสายป่านนะคะ จะห่างจากกระดาษเขียนประมาณ 1 ฟุตค่ะ สำหรับในข้อที่ 2 นะคะดินสอปากกาให้ถูกดินสอหรือปากกาอยู่ที่หัวแม่มือกับนิ้วชี้ในกลางส่วนนิ้วนางกับนิ้วก้อยงอไว้ในฝ่ามือค่ะ หลักการของที่ 3 นะคะเขียนตัวอักษรให้ถูกส่วนตัวอักษรตั้งตรงนั้นเขียนพยัญชนะไทยของทุกตัวนะคะ จะต้องเริ่มที่หัวก่อน ก. ไก่ แล้ว ธ. ธง เป็นพยัญชนะที่ไม่มีหัวค่ะ เป็นช่องไฟและวรรคตอนให้พองาม เครื่องหมายต่าง ๆ ถูกต้องตรงตามทางไหนคะวันที่ 4 นะคะพยัญชนะสระหมดอายุนะคะ ถูกต้องตรงตามตำแหน่งทุกตัวมีตำแหน่งที่สัมพันธ์กันนะคะ</w:t>
      </w:r>
    </w:p>
    <w:p>
      <w:pPr>
        <w:pStyle w:val="BodyText"/>
      </w:pPr>
      <w:r>
        <w:t xml:space="preserve">(คุณครูชลภักดิ์) พร้อมหรือยังครับ เรียบร้อยแล้ว งานเรียบร้อยแล้วนะครับ เรามาฝึกคัดลายมืออักษรที่พยัญชนะไทยนะครับ ในบางตัวนะครับที่กูจะไปเคลียร์พร้อมกันนะครับตัวแรก ก. ไก่ ครับ ตัวที่ 2 ข. ไข่ นะครับ ตัวที่ 3 ฃ. ขวด ครับ ตัวที่ 4 ค. ควาย ครับ ตัวที่ 5 นะครับนักเรียนเป็นอย่างไรบ้างครับคำพูดตามครูโอนะครับลองคัดกันไปแล้วตัวก็มานะครับจะเป็นตัวพยัญชนะที่มีตัว… นะครับ สำคัญมากนะครับ นักเรียนรู้ตามครูนะครับ ครูโอขอถามหน่อยครับโรงเรียนครับไม่ตามครูไหมครับไปตามครูพร้อมกันนะครับ แล้วก็มีตัวอย่างนะครับ นักเรียนตัวพยัญชนะที่หลายคนนะครับมักเขียนผิดเพราะว่าอาจจะเข้าใจผิดนั่นก็คือตัว ผ. ผึ้ง ฝ.ฝา พ. พานแล้วก็มา ฟ. ฟัน นะครับ ผ. ผึ้ง เราจะไม่ลากส่วนที่เป็นส่วนแหลมนะครับ มาแค่ครึ่งนึงนะครับ ผมพึ่งนักเรียนตามนะครับต่อไปฝานะครับต่อไปตัวพพานนะครับ พ.พาน จะเท่ากับ ฟ. ฟัน นะครับ ได้ไหมครับ หลักการคัดง่าย ๆ นักเรียนเราจะเริ่มจากส่วนหัวก่อนเสมอนะครับ เอามานะครั สระก็มีทั้งสระให้อยู่เสมอกับตัวพยัญชนะที่อยู่เสมอกับตัวพยัญชนะที่อยู่ข้างล่างพยัญชนะ เรามาดูสถานที่เสมอกับชนะก่อนนะครับ เริ่มโดยสระอะ นักเรียนมปลายทางครับไปพร้อมกับคุณครูเลยนะครับ คุณครูครับจะไปตลาดนะครับไปตลาดที่อยู่ด้านบนพยัญชนะนะครับ สระอิ สระอี สระแอะ นะครับลักษณะอะไรครับ ตัวสุดท้ายสระอือนะคะ นักเรียนตอบมาสละที่อยู่ด้านล่างของพยัญชนะนะครับ ได้แก่ สระอูคาราโอเกะครับนับเป็นครับผ่านไหมครับ นักเรียนปลายทางครับทันไหมครับ บางตัวนะครับ ที่มีขนาดความสูงที่สูงกว่าตัวพยัญชนะตัวแรกนะครับนะครับ สระโอนะครับ สระโอะครับ แล้วก็สระไอไม้ม้วนครับและสระไอไปเมื่อไรครับนักเรียนครับออกมานะครับก็จะเริ่มเขียนเป็นคำนะครับโดยที่คำนั้นคำหนึ่งคำจะมีทางพยัญชนะต้นสระที่ด้านล่างแล้วก็วรรณยุกต์แล้วก็สระที่อยู่ด้านบนแล้วก็ตัวสะกดนะครับแล้วนะครับ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พร้อมกันนะครับ ส่งผักบุ้ง ก. ไก่ 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คำบาลีคำสั่งเลื่อนไปทาง มีทั้งพยัญชนะต้นนะครับสระวรรณยุกต์ครบนะครับ ต่อมาคำที่มีสระประสมนะครับ เช่น คำว่า</w:t>
      </w:r>
      <w:r>
        <w:t xml:space="preserve"> </w:t>
      </w:r>
      <w:r>
        <w:t xml:space="preserve">“</w:t>
      </w:r>
      <w:r>
        <w:t xml:space="preserve">เรียน</w:t>
      </w:r>
      <w:r>
        <w:t xml:space="preserve">”</w:t>
      </w:r>
      <w:r>
        <w:t xml:space="preserve"> </w:t>
      </w:r>
      <w:r>
        <w:t xml:space="preserve">ครับมันเป็นอะไรนะครับเราเริ่มค่าจากด้านหัวก่อนนะครับเข้าไปเรียนนะครับ เพราะฉะนั้น การคัดลายมือครึ่งบรรทัดนะครับ ตัวบรรจงครึ่งบรรทัดต้องคัดให้อยู่ในเส้นนะครับ แล้วก็เว้นช่องไฟให้พอดีนะครับเพราะฉะนั้น วันนี้คุณครูฝากให้นักเรียนนะครับ ได้ตั้งใจนะครับตั้งใจแล้วก็คัดลายมือให้ถูกต้องนะครับตามรูปแบบเมื่อเราชมการสาธิตการคัดลายมือตัวบรรจงครึ่งบรรทัดจากครูไปแล้วนะคะ ต่อไปเราก็จะมาเรียนในเรื่องของมารยาทในการเขียนค่ะ และเหมือนเดิมอีกเช่นเคยนะคะ ที่เราเรียนกันไปในบทเรียนที่แล้วนะคะ มารยาทในการเขียนก็จะมีลักษณะคล้ายกับการคัดลายมือตัวบรรจงเต็มบรรทัดค่ะ เดี๋ยวเราจะมาดูในส่วนของข้อแรกกันนะคะ ที่อยู่นี้นะคะ การเขียนนะคะ ต้องเขียนด้วยลายมือตัวบรรจงเพิ่มบรรทัดนะคะ แล้วก็เขียนให้มีความสวยงามด้วยนะคะ สำหรับในข้อที่ 2 นะคะคนเขียนตัวอักษรให้ถูกต้องเราเป็นระเบียบด้วยค่ะ ต่อไปนะคะข้อที่ 3 เขียนด้วยบุคลิกภาพและท่าทางที่สุภาพนะคะ หลังจากที่นักเรียนชมการสาธิตขอครูโอไปแล้วนะคะ นักเรียนจะเห็นว่าครู ค่ะจะต้องนั่งหลังตรงนะคะ รักษาความสะอาดถ้าเขียนผิดควรลบให้สะอาดไม่เลอะเทอะนะคะ จากการชมวิดีโอการสาธิตการสักครู่นะคะ นักเรียนจะเห็นว่าครูเขียนไม่ผิดเลยนะคะ ครูไม่ได้มีการลบมีขีดฆ่าข้อความด้วยค่ะละครสุดท้ายก็คือหากนำงานเขียนของผู้อื่นมาใช้นักเรียนก็ควรจะอ้างอิงแหล่งที่มาด้วยนะคะ เพราะถือว่าเป็นการให้เกียรติเจ้าของผลงานและเป็นมารยาทอย่างหนึ่งค่ะ สำหรับกิจกรรมพัฒนาลายมือสื่อภาษาไทยในวันนี้นะครับ ให้นักเรียนคัดลายมือนะครับ จากจุดที่กำหนดมีอะไรเป็นไทยแท้ ให้นักเรียนสามารถคัดลงในสมุดได้นะครับบทวิชาภาษาไทยถ้าใครมีใบงานนะครับ ก็สามารถคัดลอกในงานได้นะครับ อย่าลืมนะครับผลัดปลดในโลกนี้มีอะไรเป็นไทยแท้นะครับ ไปทำกิจกรรมนะครับทั้งหมด 20 นาทีครับ นักเรียนคำชี้แจงนะครับว่าชื่อแจ้งเกี่ยวกับบทบาทของนักเรียนไปทางหนึ่งให้นักเรียนทำใบงานหรือไม่มีใบงานนะครับ นักเรียนก็สามารถทำลงในสมุดไ ส่วนของบทบาทของครูปลายทางนะครับจะเป็นงานครับให้แก่นักเรียน ใบงานที่ 4 คัดลายมือการคัดลายมือแล้วก็ดูรายการนะครับ นักเรียนในส่วนนี้ก็จะเป็นส่วนของใบงานนะครับ โดยที่จะมีบทให้คัดแล้วก็มีเกณฑ์การประเมินนะครับ ซึ่งเป็นเกณฑ์ประเมินตัวบรรจงครึ่งบรรทัดนั่นเองนะครับ ก็เป็นบทนะครับเป็นบทใช้สำหรับ… อย่างที่ครูบอกมีอะไรเป็นไทยแท้ครับให้นักเรียนคัดคำนี้แล้วก็ดูด้วยนะครับว่าการวางสระพยัญชนะวรรณยุกต์การใส่ตัวสะกดนะครับที่อยู่ด้านบนด้านล่างนะครับ มีความพอดีนะครับ มีความสม่ำเสมอถูกต้องตามหลักการคัดลายมือหรือไม่นะครับ นักเรียนครับคุณครูก็ทำมาขยายใหญ่ให้ขึ้นนะครับให้นักเรียนได้ดูชัดเจนนักเรียนปลายทางครับ พร้อมหรือยังครับถ้านักเรียนพร้อมแล้วครับ ให้นักเรียนทำกิจกรรมคัดลายมือได้เลยครับՐถ้านักเรียนพร้อมแล้วครับให้นักเรียนทำกิจกรรมคัดลายมือได้เลยครับหลังจากที่นักเรียนได้ทราบการคำอธิบายการชี้แจงเกี่ยวกับกิจกรรมนักเรียนขอบคุณครูปลายทางแล้วนะครับปลายทางกันเลยนะครับในวันนี้กิจกรรมของเราเป็นเรื่องของการคัดลายมือตัวบรรจงครึ่งบรรทัดนักเรียนครับดูใบงานนะครับใบงานเป็นบทเกี่ยวกับในโลกนี้มีอะไรเป็นไทยแท้นะครับประพันธ์โดยหม่อมหลวงปิ่นมาลากุลนะครับนำมาให้นักเรียนได้คัดตัวบรรจงขึ้นมาทันนะครับนักเรียนส่วนการคัดลายมือนั้นถ้านักเรียนไม่มีใบงานนะครับนักเรียนสามารถคัดลงในสมุดได้นะครับเป็นสมุดที่มีเส้น 5 เส้นเส้นบรรทัดหรือเป็นสมุดที่ไม่มีเส้นบรรทัดก็ได้นะครับแต่ว่านักเรียนนะครับอย่าลืมนะครับว่าต้องคัดลายมือด้วยตัวบรรจงครึ่งบรรทัดนะครับนักเรียนให้ถูกต้องตามรูปแบบของอักษรไทยที่คุณครูได้สาธิตไปก่อนหน้านี้นะครับนักเรียนถ้าพร้อมแล้วปรบมือสองครั้งครับนักเรียนถ้าพร้อมแล้วนะครับให้นักเรียนคัดลายมือตัวบรรจงครึ่งบรรทัดได้เลยนะครับเสียงดนตรีความคิดเห็นเกี่ยวกับเรื่องที่อ่านกูบังคับค่ะต้องเตรียมมีอะไรบ้างครับสำหรับสิ่งที่ต้องเตรียมนะคะอีกเช่นเคยนะคะนักเรียนจะต้องเตรียมใบความรู้ที่ 5 และใบงานที่ 5 นะคะเรื่องการอ่านจับใจความและวิเคราะห์แสดงความคิดเห็นจากเรื่องที่อ่านค่ะและต้องเตรียมเพิ่มเติมนะคะก็จะเป็นหนังสือเรียนวรรณคดีลำนำชั้นประถมศึกษาปีที่ 5 นะคะกิจกรรมเตรียมใบงานใบความรู้และหนังสืออีกเช่นเคยค่ะเราจะต้องเตรียมอุปกรณ์การเรียนให้พร้อมสำหรับเรียนในชั่วโมงต่อไปค่ะซึ่งเป็นการระบายความครูนี้นะคะนักเรียนนักเรียนปลายทางและคุณครูปลายทางนะคะสามารถดาวน์โหลดได้ที่ www.dst.co.thค่ะครับการคัดลายมือถือว่าเป็นการส่งเสริมเอกลักษณ์ไทยอย่างหนึ่งเราเป็นคนไทยควรที่จะเขียนตัวอักษรไทยให้ถูกต้องตามรูปแบบและในวันนี้ก็มีเพียงเท่านี้พบกันใหม่ในชั่วโมงถัดไปสวัสดีครับ - ชั่วโมงที่แล้วนะครับ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สำหรับชั่วโมงนี้ในรายวิชาภาษาไทยชั้นประถมศึกษาปีที่ 5 กับมาพบกับครูโอมชลภัทรคนกำเนิดนะครับเราเรียนกันเรื่องการคัดลายมือตัวบรรจงเต็มบรรทัดอย่าลืมของการคัดลายมือตัวบรรจงครึ่งบรรทัดแล้วคุณครูบอมนะครับสวัสดีค่ะครูวาสนาโพธิวงษ์ครูบอมค่ะแล้ววันนี้เราก็มาพบกับคุณครูโอและคูปองเช่นเคยเกี่ยวกับหลักการคัดลายมือแล้วนะครับเพราะฉะนั้นชั่วโมงที่แล้วนะครับนักเรียนเล่าเรียนเกี่ยวกับเรื่องการคัดลายมือตัวบรรจงเต็มบรรทัดนักเรียนได้รับความรู้เธอเป็นความรู้เดิมนะครับของนักเรียนในชั่วโมงที่แล้วนักเรียนครับเราจะเข้ามาถึงบทเรียนและปฏิบัติกิจกรรมนะครับจะมาทนเกี่ยวกับหลักการคัดลายมือนะครับเพลงการเขียนตัวอักษรไทยอย่างที่บอกการคัดลายมือนะครับหรือหลักการคัดลายมือนั้นนักเรียนจะต้องมีหลักดังนี้นะครับรบกวนนะครับจะต้องส่งเสริมเอกลักษณ์ความเป็นไทยด้วยนะครับการคัดลายมือนะครับเกณฑ์การเขียนคัดตัวอักษรไทยในฐานะที่เราเป็นคนไทยนี่เอามาเข้าที่ 2 นะครับตัวที่ปลอดภัยก็จะประกอบไปด้วยพยัญชนะสระวรรณยุกต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๔ การคัดลายมือตัวบรรจงครึ่งบรรทัด ๘ มิ.ย. ๒๕๖๔ มาริก</dc:title>
  <dc:creator/>
  <cp:keywords/>
  <dcterms:created xsi:type="dcterms:W3CDTF">2021-11-18T03:26:52Z</dcterms:created>
  <dcterms:modified xsi:type="dcterms:W3CDTF">2021-11-18T03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00 น.</vt:lpwstr>
  </property>
  <property fmtid="{D5CDD505-2E9C-101B-9397-08002B2CF9AE}" pid="3" name="subtitle">
    <vt:lpwstr/>
  </property>
</Properties>
</file>